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159141" cy="402336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036143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226517" cy="3955983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47818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552749" cy="265657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841274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957010" cy="3378467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274644" cy="2762450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024387" cy="3031957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812631" cy="5226517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00328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633310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972077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5652168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352049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6" w:name="fig:016"/>
      <w:r>
        <w:drawing>
          <wp:inline>
            <wp:extent cx="5332395" cy="6747309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71824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Мухин Даниил Александрович НПИбд-02-22</dc:creator>
  <dc:language>ru-RU</dc:language>
  <cp:keywords/>
  <dcterms:created xsi:type="dcterms:W3CDTF">2022-11-23T13:10:10Z</dcterms:created>
  <dcterms:modified xsi:type="dcterms:W3CDTF">2022-11-23T13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